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1ADC" w:rsidRDefault="00A41129">
      <w:pPr>
        <w:pStyle w:val="Title"/>
      </w:pPr>
      <w:r>
        <w:t>Manuscript title</w:t>
      </w:r>
    </w:p>
    <w:p w:rsidR="00BA1ADC" w:rsidRDefault="00A41129">
      <w:pPr>
        <w:pStyle w:val="Author"/>
      </w:pPr>
      <w:r>
        <w:t>Authors</w:t>
      </w:r>
    </w:p>
    <w:p w:rsidR="00BA1ADC" w:rsidRDefault="00A41129">
      <w:pPr>
        <w:pStyle w:val="Date"/>
      </w:pPr>
      <w:r>
        <w:t>Date or affiliation</w:t>
      </w:r>
    </w:p>
    <w:p w:rsidR="00BA1ADC" w:rsidRDefault="00A41129">
      <w:pPr>
        <w:pStyle w:val="Heading1"/>
      </w:pPr>
      <w:bookmarkStart w:id="0" w:name="heading-1"/>
      <w:r>
        <w:t>Heading 1</w:t>
      </w:r>
      <w:bookmarkEnd w:id="0"/>
    </w:p>
    <w:p w:rsidR="00BA1ADC" w:rsidRDefault="00A41129">
      <w:pPr>
        <w:pStyle w:val="Heading2"/>
      </w:pPr>
      <w:bookmarkStart w:id="1" w:name="heading-2"/>
      <w:r>
        <w:t>Heading 2</w:t>
      </w:r>
      <w:bookmarkEnd w:id="1"/>
    </w:p>
    <w:p w:rsidR="00BA1ADC" w:rsidRDefault="00A41129">
      <w:pPr>
        <w:pStyle w:val="Heading3"/>
      </w:pPr>
      <w:bookmarkStart w:id="2" w:name="heading-3"/>
      <w:r>
        <w:t>Heading 3</w:t>
      </w:r>
      <w:bookmarkEnd w:id="2"/>
    </w:p>
    <w:p w:rsidR="00BA1ADC" w:rsidRDefault="00A41129">
      <w:pPr>
        <w:pStyle w:val="Heading4"/>
      </w:pPr>
      <w:bookmarkStart w:id="3" w:name="heading-4"/>
      <w:r>
        <w:t>Heading 4</w:t>
      </w:r>
      <w:bookmarkEnd w:id="3"/>
    </w:p>
    <w:p w:rsidR="00BA1ADC" w:rsidRDefault="00A41129">
      <w:pPr>
        <w:pStyle w:val="Heading5"/>
      </w:pPr>
      <w:bookmarkStart w:id="4" w:name="heading-5"/>
      <w:r>
        <w:t>Heading 5</w:t>
      </w:r>
      <w:bookmarkEnd w:id="4"/>
    </w:p>
    <w:p w:rsidR="00BA1ADC" w:rsidRDefault="00A41129">
      <w:pPr>
        <w:pStyle w:val="FirstParagraph"/>
      </w:pPr>
      <w:r>
        <w:t xml:space="preserve">This is some body text with a reference (R Core Team, 2017) and some </w:t>
      </w:r>
      <w:r>
        <w:rPr>
          <w:rStyle w:val="VerbatimChar"/>
        </w:rPr>
        <w:t>inline</w:t>
      </w:r>
      <w:r>
        <w:t xml:space="preserve"> code. Below there is a table with a caption (Table 1) and a figure with a caption (Figure 1).</w:t>
      </w:r>
    </w:p>
    <w:p w:rsidR="00BA1ADC" w:rsidRDefault="00A4112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is is a code block"</w:t>
      </w:r>
      <w:r>
        <w:rPr>
          <w:rStyle w:val="NormalTok"/>
        </w:rPr>
        <w:t>)</w:t>
      </w:r>
    </w:p>
    <w:p w:rsidR="00BA1ADC" w:rsidRDefault="00A41129">
      <w:pPr>
        <w:pStyle w:val="SourceCode"/>
      </w:pPr>
      <w:r>
        <w:rPr>
          <w:rStyle w:val="VerbatimChar"/>
        </w:rPr>
        <w:t>## [1] "This is a code block"</w:t>
      </w:r>
    </w:p>
    <w:p w:rsidR="00A67954" w:rsidRDefault="00A67954" w:rsidP="00A67954">
      <w:pPr>
        <w:pStyle w:val="BlockText"/>
      </w:pPr>
      <w:r>
        <w:t>This is some block text for adding comments</w:t>
      </w:r>
      <w:bookmarkStart w:id="5" w:name="_GoBack"/>
      <w:bookmarkEnd w:id="5"/>
      <w:r>
        <w:t xml:space="preserve"> or quotes and such…</w:t>
      </w:r>
    </w:p>
    <w:p w:rsidR="00BA1ADC" w:rsidRDefault="00A41129">
      <w:pPr>
        <w:pStyle w:val="TableCaption"/>
      </w:pPr>
      <w:r>
        <w:t>Table 1 - A table with caption.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 - A table with caption."/>
      </w:tblPr>
      <w:tblGrid>
        <w:gridCol w:w="1056"/>
        <w:gridCol w:w="1056"/>
        <w:gridCol w:w="1056"/>
      </w:tblGrid>
      <w:tr w:rsidR="00BA1ADC" w:rsidTr="001C44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1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2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rPr>
                <w:b/>
              </w:rPr>
              <w:t>Column 3</w:t>
            </w:r>
          </w:p>
        </w:tc>
      </w:tr>
      <w:tr w:rsidR="00BA1ADC" w:rsidTr="001C440B"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3</w:t>
            </w:r>
          </w:p>
        </w:tc>
      </w:tr>
      <w:tr w:rsidR="00BA1ADC" w:rsidTr="001C440B">
        <w:tc>
          <w:tcPr>
            <w:tcW w:w="0" w:type="auto"/>
          </w:tcPr>
          <w:p w:rsidR="00BA1ADC" w:rsidRDefault="00A41129"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A1ADC" w:rsidRDefault="00A41129">
            <w:pPr>
              <w:pStyle w:val="Compact"/>
            </w:pPr>
            <w:r>
              <w:t>6</w:t>
            </w:r>
          </w:p>
        </w:tc>
      </w:tr>
    </w:tbl>
    <w:p w:rsidR="00BA1ADC" w:rsidRDefault="00A41129">
      <w:pPr>
        <w:pStyle w:val="CaptionedFigure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 descr="Figure 1 - A plot with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_template_files/figure-docx/example-fig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1ADC" w:rsidRDefault="00A41129">
      <w:pPr>
        <w:pStyle w:val="ImageCaption"/>
      </w:pPr>
      <w:r>
        <w:t>Figure 1 - A plot with caption.</w:t>
      </w:r>
    </w:p>
    <w:p w:rsidR="00BA1ADC" w:rsidRDefault="00A41129">
      <w:pPr>
        <w:pStyle w:val="Heading1"/>
      </w:pPr>
      <w:bookmarkStart w:id="6" w:name="references"/>
      <w:r>
        <w:t>References</w:t>
      </w:r>
      <w:bookmarkEnd w:id="6"/>
    </w:p>
    <w:p w:rsidR="00BA1ADC" w:rsidRDefault="00A41129">
      <w:pPr>
        <w:pStyle w:val="Bibliography"/>
      </w:pPr>
      <w:bookmarkStart w:id="7" w:name="ref-R"/>
      <w:bookmarkStart w:id="8" w:name="refs"/>
      <w:r>
        <w:t xml:space="preserve">R Core Team. 2017. R: A language and environment for statistical computing. R Foundation for Statistical Computing, Vienna, Austria. </w:t>
      </w:r>
      <w:hyperlink r:id="rId8">
        <w:r>
          <w:rPr>
            <w:rStyle w:val="Hyperlink"/>
          </w:rPr>
          <w:t>https://www.R-project.org/</w:t>
        </w:r>
      </w:hyperlink>
      <w:r>
        <w:t>.</w:t>
      </w:r>
      <w:bookmarkEnd w:id="7"/>
      <w:bookmarkEnd w:id="8"/>
    </w:p>
    <w:sectPr w:rsidR="00BA1ADC" w:rsidSect="00E63332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7738A" w:rsidRDefault="00E7738A">
      <w:pPr>
        <w:spacing w:after="0" w:line="240" w:lineRule="auto"/>
      </w:pPr>
      <w:r>
        <w:separator/>
      </w:r>
    </w:p>
  </w:endnote>
  <w:endnote w:type="continuationSeparator" w:id="0">
    <w:p w:rsidR="00E7738A" w:rsidRDefault="00E773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E633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5763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63332" w:rsidRDefault="00E633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7738A" w:rsidRDefault="00E7738A">
      <w:r>
        <w:separator/>
      </w:r>
    </w:p>
  </w:footnote>
  <w:footnote w:type="continuationSeparator" w:id="0">
    <w:p w:rsidR="00E7738A" w:rsidRDefault="00E773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8CE"/>
    <w:rsid w:val="00015187"/>
    <w:rsid w:val="00054F95"/>
    <w:rsid w:val="00067FAA"/>
    <w:rsid w:val="000F1F41"/>
    <w:rsid w:val="00107B2E"/>
    <w:rsid w:val="001B699F"/>
    <w:rsid w:val="001C440B"/>
    <w:rsid w:val="002619E3"/>
    <w:rsid w:val="002D2BE4"/>
    <w:rsid w:val="003719B1"/>
    <w:rsid w:val="004E29B3"/>
    <w:rsid w:val="004F5A83"/>
    <w:rsid w:val="005271B6"/>
    <w:rsid w:val="00590D07"/>
    <w:rsid w:val="006471F6"/>
    <w:rsid w:val="0065763B"/>
    <w:rsid w:val="00687D1D"/>
    <w:rsid w:val="006B7F65"/>
    <w:rsid w:val="00784D58"/>
    <w:rsid w:val="00871998"/>
    <w:rsid w:val="008D2463"/>
    <w:rsid w:val="008D6863"/>
    <w:rsid w:val="008E13DD"/>
    <w:rsid w:val="00962B0F"/>
    <w:rsid w:val="009C3006"/>
    <w:rsid w:val="00A32216"/>
    <w:rsid w:val="00A41129"/>
    <w:rsid w:val="00A67954"/>
    <w:rsid w:val="00AA57CA"/>
    <w:rsid w:val="00AC05ED"/>
    <w:rsid w:val="00AD3788"/>
    <w:rsid w:val="00B7339E"/>
    <w:rsid w:val="00B86B75"/>
    <w:rsid w:val="00BA1ADC"/>
    <w:rsid w:val="00BC48D5"/>
    <w:rsid w:val="00C36279"/>
    <w:rsid w:val="00CC7665"/>
    <w:rsid w:val="00D11045"/>
    <w:rsid w:val="00E315A3"/>
    <w:rsid w:val="00E63332"/>
    <w:rsid w:val="00E67F5E"/>
    <w:rsid w:val="00E7738A"/>
    <w:rsid w:val="00F47959"/>
    <w:rsid w:val="00FF5C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8B2974D-A42D-441F-8095-4C6AA6FF7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67F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C440B"/>
    <w:pPr>
      <w:spacing w:before="120" w:after="120"/>
    </w:pPr>
    <w:rPr>
      <w:sz w:val="20"/>
    </w:rPr>
  </w:style>
  <w:style w:type="paragraph" w:styleId="Title">
    <w:name w:val="Title"/>
    <w:basedOn w:val="Normal"/>
    <w:next w:val="BodyText"/>
    <w:qFormat/>
    <w:rsid w:val="006471F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471F6"/>
    <w:pPr>
      <w:keepNext/>
      <w:keepLines/>
    </w:pPr>
  </w:style>
  <w:style w:type="paragraph" w:styleId="Date">
    <w:name w:val="Date"/>
    <w:next w:val="BodyText"/>
    <w:qFormat/>
    <w:rsid w:val="006471F6"/>
    <w:pPr>
      <w:keepNext/>
      <w:keepLines/>
    </w:pPr>
    <w:rPr>
      <w:i/>
    </w:rPr>
  </w:style>
  <w:style w:type="paragraph" w:customStyle="1" w:styleId="Abstract">
    <w:name w:val="Abstract"/>
    <w:basedOn w:val="Normal"/>
    <w:next w:val="BodyText"/>
    <w:qFormat/>
    <w:rsid w:val="00AC05ED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65763B"/>
    <w:pPr>
      <w:pBdr>
        <w:left w:val="single" w:sz="12" w:space="4" w:color="00B0F0"/>
      </w:pBdr>
      <w:shd w:val="clear" w:color="C00000" w:fill="auto"/>
      <w:spacing w:before="480" w:after="480" w:line="240" w:lineRule="auto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1C440B"/>
    <w:pPr>
      <w:spacing w:before="120" w:after="120" w:line="240" w:lineRule="auto"/>
    </w:pPr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>DFO-MPO</Company>
  <LinksUpToDate>false</LinksUpToDate>
  <CharactersWithSpaces>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Authors</dc:creator>
  <cp:keywords/>
  <cp:lastModifiedBy>Regular, Paul</cp:lastModifiedBy>
  <cp:revision>19</cp:revision>
  <dcterms:created xsi:type="dcterms:W3CDTF">2019-02-07T14:21:00Z</dcterms:created>
  <dcterms:modified xsi:type="dcterms:W3CDTF">2021-05-13T17:06:00Z</dcterms:modified>
</cp:coreProperties>
</file>